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34219" w14:textId="77777777" w:rsidR="00861586" w:rsidRDefault="00303415" w:rsidP="00861586">
      <w:pPr>
        <w:jc w:val="center"/>
      </w:pPr>
      <w:r>
        <w:t>Digital Twins Technology in Formula 1</w:t>
      </w:r>
    </w:p>
    <w:p w14:paraId="5DFB8C1A" w14:textId="77777777" w:rsidR="009A2498" w:rsidRDefault="009A2498" w:rsidP="00861586">
      <w:pPr>
        <w:jc w:val="center"/>
      </w:pPr>
    </w:p>
    <w:p w14:paraId="163AA52E" w14:textId="2DF48378" w:rsidR="00861586" w:rsidRDefault="009A2498" w:rsidP="009A2498">
      <w:r>
        <w:t>Formula 1 is a sport that relies heavily on data and computing power. Over the years, the sport has progressed from having a couple of sensors performing simple tasks, up to fully</w:t>
      </w:r>
      <w:r w:rsidR="00385F98">
        <w:t>-</w:t>
      </w:r>
      <w:r>
        <w:t>fledged mechatronic systems with hundreds of sensors transmitting data c</w:t>
      </w:r>
      <w:r w:rsidR="00385F98">
        <w:t>ontinuously throughout a session</w:t>
      </w:r>
      <w:r>
        <w:t>.</w:t>
      </w:r>
    </w:p>
    <w:p w14:paraId="62DF801E" w14:textId="77777777" w:rsidR="009A2498" w:rsidRDefault="009A2498" w:rsidP="009A2498"/>
    <w:p w14:paraId="3342F7C2" w14:textId="77777777" w:rsidR="00861586" w:rsidRPr="009A2498" w:rsidRDefault="00861586">
      <w:pPr>
        <w:rPr>
          <w:sz w:val="24"/>
        </w:rPr>
      </w:pPr>
      <w:r w:rsidRPr="009A2498">
        <w:rPr>
          <w:sz w:val="24"/>
        </w:rPr>
        <w:t>What data is being sent/types of data?</w:t>
      </w:r>
    </w:p>
    <w:p w14:paraId="2B27A6CB" w14:textId="702FDE39" w:rsidR="00861586" w:rsidRDefault="002A3559">
      <w:r w:rsidRPr="002A3559">
        <w:t>With help from over 300 sensors on each car, McLaren’s F1 ECU deals with over 1000 input parameters.</w:t>
      </w:r>
    </w:p>
    <w:p w14:paraId="776D12DC" w14:textId="77777777" w:rsidR="002134F1" w:rsidRDefault="002134F1"/>
    <w:p w14:paraId="64FFD33C" w14:textId="67C86F58" w:rsidR="009A2498" w:rsidRDefault="002134F1">
      <w:r>
        <w:t>Tyre Degradation:</w:t>
      </w:r>
    </w:p>
    <w:p w14:paraId="5070C3E1" w14:textId="4B369283" w:rsidR="002134F1" w:rsidRDefault="002134F1">
      <w:r>
        <w:t xml:space="preserve">Optical slip sensors are used a lot around the cars due to their high accuracy and low latency. They are used inside tyres to measure: sidewall deformation, tread deformation, footprint contact pressure, and footprint length. These measurements are transmitted and joined with the tyre pressures, carcass, surface, ambient and track temperatures. Correlating these data will lead to a predicted wear percentage. </w:t>
      </w:r>
    </w:p>
    <w:p w14:paraId="079F7ED7" w14:textId="1D8021F5" w:rsidR="00BE6ECC" w:rsidRDefault="00BE6ECC"/>
    <w:p w14:paraId="57A38526" w14:textId="09C5E99E" w:rsidR="00BE6ECC" w:rsidRDefault="00BE6ECC">
      <w:r>
        <w:t>Suspension:</w:t>
      </w:r>
    </w:p>
    <w:p w14:paraId="08A00DD2" w14:textId="105AB189" w:rsidR="00BE6ECC" w:rsidRDefault="00BE6ECC" w:rsidP="00BE6ECC">
      <w:pPr>
        <w:pStyle w:val="ListParagraph"/>
        <w:numPr>
          <w:ilvl w:val="0"/>
          <w:numId w:val="1"/>
        </w:numPr>
      </w:pPr>
      <w:r>
        <w:t>Use of load cells to determine stress/strain</w:t>
      </w:r>
    </w:p>
    <w:p w14:paraId="02598986" w14:textId="5CD816ED" w:rsidR="00BE6ECC" w:rsidRDefault="00BE6ECC" w:rsidP="00BE6ECC">
      <w:pPr>
        <w:pStyle w:val="ListParagraph"/>
        <w:numPr>
          <w:ilvl w:val="0"/>
          <w:numId w:val="1"/>
        </w:numPr>
      </w:pPr>
      <w:r>
        <w:t>Can predict track surface quality and grip levels</w:t>
      </w:r>
    </w:p>
    <w:p w14:paraId="4B91FC9B" w14:textId="77777777" w:rsidR="002134F1" w:rsidRDefault="002134F1"/>
    <w:p w14:paraId="455796C3" w14:textId="77777777" w:rsidR="00861586" w:rsidRPr="009A2498" w:rsidRDefault="00861586">
      <w:pPr>
        <w:rPr>
          <w:sz w:val="24"/>
        </w:rPr>
      </w:pPr>
      <w:r w:rsidRPr="009A2498">
        <w:rPr>
          <w:sz w:val="24"/>
        </w:rPr>
        <w:t xml:space="preserve">How </w:t>
      </w:r>
      <w:r w:rsidR="009A2498">
        <w:rPr>
          <w:sz w:val="24"/>
        </w:rPr>
        <w:t>is the data</w:t>
      </w:r>
      <w:r w:rsidRPr="009A2498">
        <w:rPr>
          <w:sz w:val="24"/>
        </w:rPr>
        <w:t xml:space="preserve"> being sent?</w:t>
      </w:r>
    </w:p>
    <w:p w14:paraId="4C3F9B3E" w14:textId="77777777" w:rsidR="005267C3" w:rsidRDefault="005267C3">
      <w:r>
        <w:t>In the 2021 rules, a</w:t>
      </w:r>
      <w:r>
        <w:t>ll cars must be fitted with a telemetry system which has been manufactured by the FIA</w:t>
      </w:r>
      <w:r>
        <w:t xml:space="preserve"> </w:t>
      </w:r>
      <w:r>
        <w:t>designated supplier to a spec</w:t>
      </w:r>
      <w:r>
        <w:t>ific</w:t>
      </w:r>
      <w:r w:rsidR="009A2498">
        <w:t>ation determined by the FIA. P</w:t>
      </w:r>
      <w:r>
        <w:t>it-to-car telemetry is prohibited</w:t>
      </w:r>
      <w:r w:rsidR="009A2498">
        <w:t>; therefore, all data must first pass through the FIA’s servers.</w:t>
      </w:r>
      <w:r>
        <w:t xml:space="preserve"> This data is </w:t>
      </w:r>
      <w:r w:rsidR="009A2498">
        <w:t xml:space="preserve">sent over RF with some reports of speeds </w:t>
      </w:r>
      <w:proofErr w:type="spellStart"/>
      <w:r w:rsidR="009A2498">
        <w:t>of</w:t>
      </w:r>
      <w:proofErr w:type="spellEnd"/>
      <w:r w:rsidR="009A2498">
        <w:t xml:space="preserve"> 60G</w:t>
      </w:r>
      <w:r>
        <w:t>Hz on the start/finish straight.</w:t>
      </w:r>
    </w:p>
    <w:p w14:paraId="3F3382A6" w14:textId="77777777" w:rsidR="00861586" w:rsidRDefault="009A2498">
      <w:r>
        <w:t>Collecting high-resolution data is key to understanding how the car changes throughout a race and predicting what will happen to the car in future races. Up to 3GB</w:t>
      </w:r>
      <w:r w:rsidR="00861586" w:rsidRPr="00861586">
        <w:t xml:space="preserve"> of data</w:t>
      </w:r>
      <w:r>
        <w:t xml:space="preserve"> is transmitted during a practice</w:t>
      </w:r>
      <w:r w:rsidR="00861586" w:rsidRPr="00861586">
        <w:t xml:space="preserve"> session</w:t>
      </w:r>
      <w:r w:rsidR="002A3559">
        <w:t xml:space="preserve">, </w:t>
      </w:r>
      <w:r>
        <w:t xml:space="preserve">with up to </w:t>
      </w:r>
      <w:r w:rsidR="002A3559">
        <w:t>3TB</w:t>
      </w:r>
      <w:r>
        <w:t xml:space="preserve"> of data</w:t>
      </w:r>
      <w:r w:rsidR="002A3559">
        <w:t xml:space="preserve"> over a race</w:t>
      </w:r>
      <w:r>
        <w:t>, with the ECU receiving</w:t>
      </w:r>
      <w:r w:rsidR="00861586" w:rsidRPr="00861586">
        <w:t xml:space="preserve"> and send</w:t>
      </w:r>
      <w:r>
        <w:t>ing</w:t>
      </w:r>
      <w:r w:rsidR="00861586" w:rsidRPr="00861586">
        <w:t xml:space="preserve"> over 750 million data points.</w:t>
      </w:r>
    </w:p>
    <w:p w14:paraId="3627EE13" w14:textId="77777777" w:rsidR="002A3559" w:rsidRDefault="002A3559"/>
    <w:p w14:paraId="34E52B97" w14:textId="29ABE461" w:rsidR="00961BCE" w:rsidRDefault="00961BCE">
      <w:r>
        <w:t>Data management providers?</w:t>
      </w:r>
    </w:p>
    <w:p w14:paraId="426525FE" w14:textId="6DF0814A" w:rsidR="0014718A" w:rsidRDefault="0014718A">
      <w:r>
        <w:t xml:space="preserve">At Red Bull, the heart of their production software lies in Siemens NX and </w:t>
      </w:r>
      <w:proofErr w:type="spellStart"/>
      <w:r>
        <w:t>Teamcenter</w:t>
      </w:r>
      <w:proofErr w:type="spellEnd"/>
      <w:r>
        <w:t>. This allows the team to continually refine the car, sometimes making up to 1000 changes per week between races.</w:t>
      </w:r>
    </w:p>
    <w:p w14:paraId="4E7C8825" w14:textId="1D1249B9" w:rsidR="0014718A" w:rsidRDefault="0014718A">
      <w:r>
        <w:t xml:space="preserve">For the data processing side of racing, teams heavily rely on cloud-computing based solutions. McLaren has a partnership with Dell and Mercedes with Amazon AWS. </w:t>
      </w:r>
    </w:p>
    <w:p w14:paraId="4DC02359" w14:textId="77777777" w:rsidR="00961BCE" w:rsidRDefault="00961BCE">
      <w:bookmarkStart w:id="0" w:name="_GoBack"/>
      <w:bookmarkEnd w:id="0"/>
    </w:p>
    <w:p w14:paraId="5F18E8AB" w14:textId="77777777" w:rsidR="00861586" w:rsidRDefault="00861586">
      <w:r>
        <w:t>How are they processing the data?</w:t>
      </w:r>
    </w:p>
    <w:p w14:paraId="5661D03C" w14:textId="77777777" w:rsidR="002A3559" w:rsidRDefault="002A3559"/>
    <w:p w14:paraId="017E6385" w14:textId="77777777" w:rsidR="00861586" w:rsidRDefault="00861586">
      <w:r>
        <w:t>Machine Learning?</w:t>
      </w:r>
    </w:p>
    <w:p w14:paraId="68BC90FF" w14:textId="77777777" w:rsidR="009A2498" w:rsidRDefault="009A2498"/>
    <w:p w14:paraId="251382DF" w14:textId="77777777" w:rsidR="009A2498" w:rsidRDefault="009A2498"/>
    <w:p w14:paraId="78906A18" w14:textId="77777777" w:rsidR="009A2498" w:rsidRDefault="009A2498"/>
    <w:p w14:paraId="574306B0" w14:textId="77777777" w:rsidR="009A2498" w:rsidRDefault="009A2498"/>
    <w:p w14:paraId="41648466" w14:textId="77777777" w:rsidR="009A2498" w:rsidRDefault="009A2498"/>
    <w:sectPr w:rsidR="009A24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EE05A5"/>
    <w:multiLevelType w:val="hybridMultilevel"/>
    <w:tmpl w:val="C12E8D5A"/>
    <w:lvl w:ilvl="0" w:tplc="6254AD02">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MTU0NzQxNzUxNDZX0lEKTi0uzszPAykwrAUA464NnCwAAAA="/>
  </w:docVars>
  <w:rsids>
    <w:rsidRoot w:val="00861586"/>
    <w:rsid w:val="0014718A"/>
    <w:rsid w:val="002134F1"/>
    <w:rsid w:val="002960EC"/>
    <w:rsid w:val="002A3559"/>
    <w:rsid w:val="00303415"/>
    <w:rsid w:val="00320B7D"/>
    <w:rsid w:val="0034431D"/>
    <w:rsid w:val="00385F98"/>
    <w:rsid w:val="005267C3"/>
    <w:rsid w:val="00861586"/>
    <w:rsid w:val="00961BCE"/>
    <w:rsid w:val="009A2498"/>
    <w:rsid w:val="00B21328"/>
    <w:rsid w:val="00BE6E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A2DD2"/>
  <w15:chartTrackingRefBased/>
  <w15:docId w15:val="{5DF14050-407D-415F-8DCE-7B07A4A39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E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EF5B5FED3C1B46A089224F4BBBC839" ma:contentTypeVersion="13" ma:contentTypeDescription="Create a new document." ma:contentTypeScope="" ma:versionID="4277faf43640b86e6948851f55b19145">
  <xsd:schema xmlns:xsd="http://www.w3.org/2001/XMLSchema" xmlns:xs="http://www.w3.org/2001/XMLSchema" xmlns:p="http://schemas.microsoft.com/office/2006/metadata/properties" xmlns:ns3="cc544dc1-3c9d-46e1-9f0b-6c4877d0412d" xmlns:ns4="a8ad2cf7-3990-4386-aca2-65ff249e7667" targetNamespace="http://schemas.microsoft.com/office/2006/metadata/properties" ma:root="true" ma:fieldsID="c200d6c024f2adff1081c6491ea3bc80" ns3:_="" ns4:_="">
    <xsd:import namespace="cc544dc1-3c9d-46e1-9f0b-6c4877d0412d"/>
    <xsd:import namespace="a8ad2cf7-3990-4386-aca2-65ff249e76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44dc1-3c9d-46e1-9f0b-6c4877d041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ad2cf7-3990-4386-aca2-65ff249e766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A9F2D4-49E6-4BE0-AC60-6D1D68662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44dc1-3c9d-46e1-9f0b-6c4877d0412d"/>
    <ds:schemaRef ds:uri="a8ad2cf7-3990-4386-aca2-65ff249e76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27F96C-F267-435E-965D-2CC5FB771356}">
  <ds:schemaRefs>
    <ds:schemaRef ds:uri="http://schemas.microsoft.com/sharepoint/v3/contenttype/forms"/>
  </ds:schemaRefs>
</ds:datastoreItem>
</file>

<file path=customXml/itemProps3.xml><?xml version="1.0" encoding="utf-8"?>
<ds:datastoreItem xmlns:ds="http://schemas.openxmlformats.org/officeDocument/2006/customXml" ds:itemID="{27EE263B-C393-466D-B518-74B31E0FBCA9}">
  <ds:schemaRefs>
    <ds:schemaRef ds:uri="cc544dc1-3c9d-46e1-9f0b-6c4877d0412d"/>
    <ds:schemaRef ds:uri="http://purl.org/dc/dcmitype/"/>
    <ds:schemaRef ds:uri="http://purl.org/dc/terms/"/>
    <ds:schemaRef ds:uri="http://schemas.microsoft.com/office/2006/documentManagement/types"/>
    <ds:schemaRef ds:uri="a8ad2cf7-3990-4386-aca2-65ff249e7667"/>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2</Pages>
  <Words>322</Words>
  <Characters>183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ddlesex University</Company>
  <LinksUpToDate>false</LinksUpToDate>
  <CharactersWithSpaces>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dc:creator>
  <cp:keywords/>
  <dc:description/>
  <cp:lastModifiedBy>Will</cp:lastModifiedBy>
  <cp:revision>6</cp:revision>
  <dcterms:created xsi:type="dcterms:W3CDTF">2021-02-16T10:32:00Z</dcterms:created>
  <dcterms:modified xsi:type="dcterms:W3CDTF">2021-02-1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EF5B5FED3C1B46A089224F4BBBC839</vt:lpwstr>
  </property>
</Properties>
</file>